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B05C0" w:rsidRPr="002B05C0" w:rsidRDefault="002B05C0" w:rsidP="00865215">
      <w:pPr>
        <w:pStyle w:val="NoSpacing"/>
        <w:rPr>
          <w:rFonts w:ascii="Times New Roman" w:hAnsi="Times New Roman" w:cs="Times New Roman"/>
          <w:b/>
          <w:sz w:val="32"/>
          <w:szCs w:val="24"/>
          <w:u w:val="single"/>
        </w:rPr>
      </w:pPr>
      <w:r w:rsidRPr="002B05C0">
        <w:rPr>
          <w:rFonts w:ascii="Times New Roman" w:hAnsi="Times New Roman" w:cs="Times New Roman"/>
          <w:b/>
          <w:sz w:val="32"/>
          <w:szCs w:val="24"/>
          <w:u w:val="single"/>
        </w:rPr>
        <w:t>1</w:t>
      </w:r>
      <w:r w:rsidRPr="002B05C0">
        <w:rPr>
          <w:rFonts w:ascii="Times New Roman" w:hAnsi="Times New Roman" w:cs="Times New Roman"/>
          <w:b/>
          <w:sz w:val="32"/>
          <w:szCs w:val="24"/>
          <w:u w:val="single"/>
          <w:vertAlign w:val="superscript"/>
        </w:rPr>
        <w:t>st</w:t>
      </w:r>
      <w:r w:rsidRPr="002B05C0">
        <w:rPr>
          <w:rFonts w:ascii="Times New Roman" w:hAnsi="Times New Roman" w:cs="Times New Roman"/>
          <w:b/>
          <w:sz w:val="32"/>
          <w:szCs w:val="24"/>
          <w:u w:val="single"/>
        </w:rPr>
        <w:t xml:space="preserve"> Sprint</w:t>
      </w:r>
    </w:p>
    <w:p w:rsidR="00865215" w:rsidRPr="00865215" w:rsidRDefault="00865215" w:rsidP="00865215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865215">
        <w:rPr>
          <w:rFonts w:ascii="Times New Roman" w:hAnsi="Times New Roman" w:cs="Times New Roman"/>
          <w:b/>
          <w:sz w:val="24"/>
          <w:szCs w:val="24"/>
          <w:u w:val="single"/>
        </w:rPr>
        <w:t>Daily Scrum Meeting</w:t>
      </w:r>
    </w:p>
    <w:p w:rsidR="00865215" w:rsidRPr="00865215" w:rsidRDefault="00865215" w:rsidP="00865215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865215">
        <w:rPr>
          <w:rFonts w:ascii="Times New Roman" w:hAnsi="Times New Roman" w:cs="Times New Roman"/>
          <w:sz w:val="24"/>
          <w:szCs w:val="24"/>
        </w:rPr>
        <w:t>The Scum Meeting for this sprint is conducted for 15 minutes per day. Below are each developer’s accomplishment, challenges and tasks that will be worked on.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405"/>
        <w:gridCol w:w="1712"/>
        <w:gridCol w:w="2067"/>
        <w:gridCol w:w="1665"/>
        <w:gridCol w:w="1447"/>
      </w:tblGrid>
      <w:tr w:rsidR="00B66C52" w:rsidRPr="00865215" w:rsidTr="00E57E8F">
        <w:tc>
          <w:tcPr>
            <w:tcW w:w="1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65215" w:rsidRPr="00865215" w:rsidRDefault="00865215" w:rsidP="00865215">
            <w:pPr>
              <w:pStyle w:val="NoSpacing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65215">
              <w:rPr>
                <w:rFonts w:ascii="Times New Roman" w:hAnsi="Times New Roman" w:cs="Times New Roman"/>
                <w:b/>
                <w:sz w:val="24"/>
                <w:szCs w:val="24"/>
              </w:rPr>
              <w:t>Date</w:t>
            </w:r>
          </w:p>
        </w:tc>
        <w:tc>
          <w:tcPr>
            <w:tcW w:w="1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65215" w:rsidRPr="00865215" w:rsidRDefault="00865215" w:rsidP="00865215">
            <w:pPr>
              <w:pStyle w:val="NoSpacing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65215">
              <w:rPr>
                <w:rFonts w:ascii="Times New Roman" w:hAnsi="Times New Roman" w:cs="Times New Roman"/>
                <w:b/>
                <w:sz w:val="24"/>
                <w:szCs w:val="24"/>
              </w:rPr>
              <w:t>Developer’s Name</w:t>
            </w:r>
          </w:p>
        </w:tc>
        <w:tc>
          <w:tcPr>
            <w:tcW w:w="2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65215" w:rsidRPr="00865215" w:rsidRDefault="00865215" w:rsidP="00865215">
            <w:pPr>
              <w:pStyle w:val="NoSpacing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65215">
              <w:rPr>
                <w:rFonts w:ascii="Times New Roman" w:hAnsi="Times New Roman" w:cs="Times New Roman"/>
                <w:b/>
                <w:sz w:val="24"/>
                <w:szCs w:val="24"/>
              </w:rPr>
              <w:t>Accomplishment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65215" w:rsidRPr="00865215" w:rsidRDefault="00865215" w:rsidP="00865215">
            <w:pPr>
              <w:pStyle w:val="NoSpacing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65215">
              <w:rPr>
                <w:rFonts w:ascii="Times New Roman" w:hAnsi="Times New Roman" w:cs="Times New Roman"/>
                <w:b/>
                <w:sz w:val="24"/>
                <w:szCs w:val="24"/>
              </w:rPr>
              <w:t>Challenges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65215" w:rsidRPr="00865215" w:rsidRDefault="00865215" w:rsidP="00865215">
            <w:pPr>
              <w:pStyle w:val="NoSpacing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65215">
              <w:rPr>
                <w:rFonts w:ascii="Times New Roman" w:hAnsi="Times New Roman" w:cs="Times New Roman"/>
                <w:b/>
                <w:sz w:val="24"/>
                <w:szCs w:val="24"/>
              </w:rPr>
              <w:t>Tasks to be worked on</w:t>
            </w:r>
          </w:p>
        </w:tc>
      </w:tr>
      <w:tr w:rsidR="00E57E8F" w:rsidRPr="00865215" w:rsidTr="00E57E8F">
        <w:tc>
          <w:tcPr>
            <w:tcW w:w="140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E57E8F" w:rsidRPr="00865215" w:rsidRDefault="00E57E8F" w:rsidP="0086521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8</w:t>
            </w:r>
            <w:r w:rsidRPr="00865215">
              <w:rPr>
                <w:rFonts w:ascii="Times New Roman" w:hAnsi="Times New Roman" w:cs="Times New Roman"/>
                <w:sz w:val="24"/>
                <w:szCs w:val="24"/>
              </w:rPr>
              <w:t>/11/2016</w:t>
            </w:r>
          </w:p>
        </w:tc>
        <w:tc>
          <w:tcPr>
            <w:tcW w:w="1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57E8F" w:rsidRPr="00865215" w:rsidRDefault="00E57E8F" w:rsidP="0086521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elvin Chew Soo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Jie</w:t>
            </w:r>
            <w:proofErr w:type="spellEnd"/>
          </w:p>
        </w:tc>
        <w:tc>
          <w:tcPr>
            <w:tcW w:w="2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57E8F" w:rsidRPr="00865215" w:rsidRDefault="00E57E8F" w:rsidP="0086521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65215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57E8F" w:rsidRPr="00865215" w:rsidRDefault="00E57E8F" w:rsidP="0086521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65215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57E8F" w:rsidRPr="00865215" w:rsidRDefault="00B66C52" w:rsidP="0086521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reate </w:t>
            </w:r>
            <w:r w:rsidR="00E57E8F">
              <w:rPr>
                <w:rFonts w:ascii="Times New Roman" w:hAnsi="Times New Roman" w:cs="Times New Roman"/>
                <w:sz w:val="24"/>
                <w:szCs w:val="24"/>
              </w:rPr>
              <w:t>login page</w:t>
            </w:r>
          </w:p>
        </w:tc>
      </w:tr>
      <w:tr w:rsidR="00E57E8F" w:rsidRPr="00865215" w:rsidTr="00E57E8F"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E57E8F" w:rsidRPr="00865215" w:rsidRDefault="00E57E8F" w:rsidP="0086521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57E8F" w:rsidRPr="00865215" w:rsidRDefault="00E57E8F" w:rsidP="0086521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iang Chin Liang</w:t>
            </w:r>
          </w:p>
        </w:tc>
        <w:tc>
          <w:tcPr>
            <w:tcW w:w="2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57E8F" w:rsidRPr="00865215" w:rsidRDefault="00E57E8F" w:rsidP="0086521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65215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57E8F" w:rsidRPr="00865215" w:rsidRDefault="00E57E8F" w:rsidP="0086521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65215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57E8F" w:rsidRPr="00865215" w:rsidRDefault="00E57E8F" w:rsidP="0086521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d new member</w:t>
            </w:r>
          </w:p>
        </w:tc>
      </w:tr>
      <w:tr w:rsidR="00E57E8F" w:rsidRPr="00865215" w:rsidTr="00E57E8F"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E57E8F" w:rsidRPr="00865215" w:rsidRDefault="00E57E8F" w:rsidP="0086521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57E8F" w:rsidRPr="00865215" w:rsidRDefault="00E57E8F" w:rsidP="0086521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ho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Yi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Yau</w:t>
            </w:r>
            <w:proofErr w:type="spellEnd"/>
          </w:p>
        </w:tc>
        <w:tc>
          <w:tcPr>
            <w:tcW w:w="2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57E8F" w:rsidRPr="00865215" w:rsidRDefault="00E57E8F" w:rsidP="0086521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65215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57E8F" w:rsidRPr="00865215" w:rsidRDefault="00E57E8F" w:rsidP="0086521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65215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57E8F" w:rsidRPr="00865215" w:rsidRDefault="00E57E8F" w:rsidP="0086521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pdate member</w:t>
            </w:r>
          </w:p>
        </w:tc>
      </w:tr>
      <w:tr w:rsidR="00E57E8F" w:rsidRPr="00865215" w:rsidTr="00E57E8F"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E57E8F" w:rsidRPr="00865215" w:rsidRDefault="00E57E8F" w:rsidP="0086521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57E8F" w:rsidRPr="00865215" w:rsidRDefault="00E57E8F" w:rsidP="0086521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im Zhen Kai</w:t>
            </w:r>
          </w:p>
        </w:tc>
        <w:tc>
          <w:tcPr>
            <w:tcW w:w="2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57E8F" w:rsidRPr="00865215" w:rsidRDefault="00E57E8F" w:rsidP="0086521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65215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57E8F" w:rsidRPr="00865215" w:rsidRDefault="00E57E8F" w:rsidP="0086521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65215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57E8F" w:rsidRPr="00865215" w:rsidRDefault="00E57E8F" w:rsidP="0086521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View </w:t>
            </w:r>
            <w:r w:rsidR="002E6E5F">
              <w:rPr>
                <w:rFonts w:ascii="Times New Roman" w:hAnsi="Times New Roman" w:cs="Times New Roman"/>
                <w:sz w:val="24"/>
                <w:szCs w:val="24"/>
              </w:rPr>
              <w:t xml:space="preserve">and search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ember</w:t>
            </w:r>
          </w:p>
        </w:tc>
      </w:tr>
      <w:tr w:rsidR="00E57E8F" w:rsidRPr="00865215" w:rsidTr="00E57E8F"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57E8F" w:rsidRPr="00865215" w:rsidRDefault="00E57E8F" w:rsidP="0086521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57E8F" w:rsidRDefault="00E57E8F" w:rsidP="0086521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0" w:name="_GoBack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hai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Vho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Hui</w:t>
            </w:r>
            <w:bookmarkEnd w:id="0"/>
          </w:p>
        </w:tc>
        <w:tc>
          <w:tcPr>
            <w:tcW w:w="2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57E8F" w:rsidRPr="00865215" w:rsidRDefault="00E57E8F" w:rsidP="0086521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57E8F" w:rsidRPr="00865215" w:rsidRDefault="00E57E8F" w:rsidP="0086521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57E8F" w:rsidRPr="00865215" w:rsidRDefault="00B66C52" w:rsidP="0086521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="00E57E8F">
              <w:rPr>
                <w:rFonts w:ascii="Times New Roman" w:hAnsi="Times New Roman" w:cs="Times New Roman"/>
                <w:sz w:val="24"/>
                <w:szCs w:val="24"/>
              </w:rPr>
              <w:t>elete member</w:t>
            </w:r>
          </w:p>
        </w:tc>
      </w:tr>
      <w:tr w:rsidR="00E57E8F" w:rsidRPr="00865215" w:rsidTr="00B16310">
        <w:tc>
          <w:tcPr>
            <w:tcW w:w="140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E57E8F" w:rsidRPr="00865215" w:rsidRDefault="00E57E8F" w:rsidP="0086521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9</w:t>
            </w:r>
            <w:r w:rsidRPr="00865215">
              <w:rPr>
                <w:rFonts w:ascii="Times New Roman" w:hAnsi="Times New Roman" w:cs="Times New Roman"/>
                <w:sz w:val="24"/>
                <w:szCs w:val="24"/>
              </w:rPr>
              <w:t>/11/2016</w:t>
            </w:r>
          </w:p>
        </w:tc>
        <w:tc>
          <w:tcPr>
            <w:tcW w:w="1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57E8F" w:rsidRPr="00865215" w:rsidRDefault="00E57E8F" w:rsidP="0086521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E57E8F">
              <w:rPr>
                <w:rFonts w:ascii="Times New Roman" w:hAnsi="Times New Roman" w:cs="Times New Roman"/>
                <w:sz w:val="24"/>
                <w:szCs w:val="24"/>
              </w:rPr>
              <w:t xml:space="preserve">Melvin Chew Soon </w:t>
            </w:r>
            <w:proofErr w:type="spellStart"/>
            <w:r w:rsidRPr="00E57E8F">
              <w:rPr>
                <w:rFonts w:ascii="Times New Roman" w:hAnsi="Times New Roman" w:cs="Times New Roman"/>
                <w:sz w:val="24"/>
                <w:szCs w:val="24"/>
              </w:rPr>
              <w:t>Jie</w:t>
            </w:r>
            <w:proofErr w:type="spellEnd"/>
          </w:p>
        </w:tc>
        <w:tc>
          <w:tcPr>
            <w:tcW w:w="2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57E8F" w:rsidRPr="00865215" w:rsidRDefault="00B66C52" w:rsidP="0086521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reate login page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57E8F" w:rsidRPr="00865215" w:rsidRDefault="002E6E5F" w:rsidP="0086521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nclear user requirements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57E8F" w:rsidRPr="00865215" w:rsidRDefault="00875A85" w:rsidP="0086521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sign the login UI</w:t>
            </w:r>
          </w:p>
        </w:tc>
      </w:tr>
      <w:tr w:rsidR="00B66C52" w:rsidRPr="00865215" w:rsidTr="00B16310"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B66C52" w:rsidRPr="00865215" w:rsidRDefault="00B66C52" w:rsidP="00B66C5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6C52" w:rsidRPr="00865215" w:rsidRDefault="00B66C52" w:rsidP="00B66C5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E57E8F">
              <w:rPr>
                <w:rFonts w:ascii="Times New Roman" w:hAnsi="Times New Roman" w:cs="Times New Roman"/>
                <w:sz w:val="24"/>
                <w:szCs w:val="24"/>
              </w:rPr>
              <w:t>Chiang Chin Liang</w:t>
            </w:r>
          </w:p>
        </w:tc>
        <w:tc>
          <w:tcPr>
            <w:tcW w:w="2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6C52" w:rsidRPr="00865215" w:rsidRDefault="00B66C52" w:rsidP="00B66C5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d new member completed.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6C52" w:rsidRPr="00865215" w:rsidRDefault="002E6E5F" w:rsidP="00B66C5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nclear user requirements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6C52" w:rsidRPr="00865215" w:rsidRDefault="002E6E5F" w:rsidP="00B66C5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sign add new member UI</w:t>
            </w:r>
          </w:p>
        </w:tc>
      </w:tr>
      <w:tr w:rsidR="00B66C52" w:rsidRPr="00865215" w:rsidTr="00B16310"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B66C52" w:rsidRPr="00865215" w:rsidRDefault="00B66C52" w:rsidP="00B66C5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6C52" w:rsidRPr="00865215" w:rsidRDefault="00B66C52" w:rsidP="00B66C5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57E8F">
              <w:rPr>
                <w:rFonts w:ascii="Times New Roman" w:hAnsi="Times New Roman" w:cs="Times New Roman"/>
                <w:sz w:val="24"/>
                <w:szCs w:val="24"/>
              </w:rPr>
              <w:t>Khor</w:t>
            </w:r>
            <w:proofErr w:type="spellEnd"/>
            <w:r w:rsidRPr="00E57E8F">
              <w:rPr>
                <w:rFonts w:ascii="Times New Roman" w:hAnsi="Times New Roman" w:cs="Times New Roman"/>
                <w:sz w:val="24"/>
                <w:szCs w:val="24"/>
              </w:rPr>
              <w:t xml:space="preserve"> Yi </w:t>
            </w:r>
            <w:proofErr w:type="spellStart"/>
            <w:r w:rsidRPr="00E57E8F">
              <w:rPr>
                <w:rFonts w:ascii="Times New Roman" w:hAnsi="Times New Roman" w:cs="Times New Roman"/>
                <w:sz w:val="24"/>
                <w:szCs w:val="24"/>
              </w:rPr>
              <w:t>Yau</w:t>
            </w:r>
            <w:proofErr w:type="spellEnd"/>
          </w:p>
        </w:tc>
        <w:tc>
          <w:tcPr>
            <w:tcW w:w="2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6C52" w:rsidRPr="00865215" w:rsidRDefault="002E6E5F" w:rsidP="00B66C5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pdate member completed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6C52" w:rsidRPr="00865215" w:rsidRDefault="002E6E5F" w:rsidP="00B66C5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nclear user requirements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6C52" w:rsidRPr="00865215" w:rsidRDefault="002E6E5F" w:rsidP="00B66C5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sign update member UI</w:t>
            </w:r>
          </w:p>
        </w:tc>
      </w:tr>
      <w:tr w:rsidR="00B66C52" w:rsidRPr="00865215" w:rsidTr="00B16310"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B66C52" w:rsidRPr="00865215" w:rsidRDefault="00B66C52" w:rsidP="00B66C5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6C52" w:rsidRPr="00865215" w:rsidRDefault="00B66C52" w:rsidP="00B66C5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E57E8F">
              <w:rPr>
                <w:rFonts w:ascii="Times New Roman" w:hAnsi="Times New Roman" w:cs="Times New Roman"/>
                <w:sz w:val="24"/>
                <w:szCs w:val="24"/>
              </w:rPr>
              <w:t>Lim Zhen Kai</w:t>
            </w:r>
          </w:p>
        </w:tc>
        <w:tc>
          <w:tcPr>
            <w:tcW w:w="2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6C52" w:rsidRPr="00865215" w:rsidRDefault="002E6E5F" w:rsidP="00B66C5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iew member completed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6C52" w:rsidRPr="00865215" w:rsidRDefault="002E6E5F" w:rsidP="00B66C5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nclear user requirements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6C52" w:rsidRPr="00865215" w:rsidRDefault="002E6E5F" w:rsidP="00B66C5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sign view and search member UI</w:t>
            </w:r>
          </w:p>
        </w:tc>
      </w:tr>
      <w:tr w:rsidR="00B66C52" w:rsidRPr="00865215" w:rsidTr="00B16310"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66C52" w:rsidRPr="00865215" w:rsidRDefault="00B66C52" w:rsidP="00B66C5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66C52" w:rsidRPr="00E57E8F" w:rsidRDefault="00B66C52" w:rsidP="00B66C5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E57E8F">
              <w:rPr>
                <w:rFonts w:ascii="Times New Roman" w:hAnsi="Times New Roman" w:cs="Times New Roman"/>
                <w:sz w:val="24"/>
                <w:szCs w:val="24"/>
              </w:rPr>
              <w:t xml:space="preserve">Chai </w:t>
            </w:r>
            <w:proofErr w:type="spellStart"/>
            <w:r w:rsidRPr="00E57E8F">
              <w:rPr>
                <w:rFonts w:ascii="Times New Roman" w:hAnsi="Times New Roman" w:cs="Times New Roman"/>
                <w:sz w:val="24"/>
                <w:szCs w:val="24"/>
              </w:rPr>
              <w:t>Vhon</w:t>
            </w:r>
            <w:proofErr w:type="spellEnd"/>
            <w:r w:rsidRPr="00E57E8F">
              <w:rPr>
                <w:rFonts w:ascii="Times New Roman" w:hAnsi="Times New Roman" w:cs="Times New Roman"/>
                <w:sz w:val="24"/>
                <w:szCs w:val="24"/>
              </w:rPr>
              <w:t xml:space="preserve"> Hui</w:t>
            </w:r>
          </w:p>
        </w:tc>
        <w:tc>
          <w:tcPr>
            <w:tcW w:w="2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66C52" w:rsidRPr="00865215" w:rsidRDefault="002E6E5F" w:rsidP="00B66C5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lete member completed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66C52" w:rsidRPr="00865215" w:rsidRDefault="002E6E5F" w:rsidP="00B66C5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nclear user requirements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66C52" w:rsidRPr="00865215" w:rsidRDefault="002E6E5F" w:rsidP="00B66C5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sign delete member UI</w:t>
            </w:r>
          </w:p>
        </w:tc>
      </w:tr>
      <w:tr w:rsidR="00B66C52" w:rsidRPr="00865215" w:rsidTr="00942C5B">
        <w:tc>
          <w:tcPr>
            <w:tcW w:w="140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B66C52" w:rsidRPr="00865215" w:rsidRDefault="00B66C52" w:rsidP="00B66C5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</w:t>
            </w:r>
            <w:r w:rsidRPr="00865215">
              <w:rPr>
                <w:rFonts w:ascii="Times New Roman" w:hAnsi="Times New Roman" w:cs="Times New Roman"/>
                <w:sz w:val="24"/>
                <w:szCs w:val="24"/>
              </w:rPr>
              <w:t>/11/2016</w:t>
            </w:r>
          </w:p>
        </w:tc>
        <w:tc>
          <w:tcPr>
            <w:tcW w:w="1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6C52" w:rsidRPr="00865215" w:rsidRDefault="00B66C52" w:rsidP="00B66C5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E57E8F">
              <w:rPr>
                <w:rFonts w:ascii="Times New Roman" w:hAnsi="Times New Roman" w:cs="Times New Roman"/>
                <w:sz w:val="24"/>
                <w:szCs w:val="24"/>
              </w:rPr>
              <w:t xml:space="preserve">Melvin Chew Soon </w:t>
            </w:r>
            <w:proofErr w:type="spellStart"/>
            <w:r w:rsidRPr="00E57E8F">
              <w:rPr>
                <w:rFonts w:ascii="Times New Roman" w:hAnsi="Times New Roman" w:cs="Times New Roman"/>
                <w:sz w:val="24"/>
                <w:szCs w:val="24"/>
              </w:rPr>
              <w:t>Jie</w:t>
            </w:r>
            <w:proofErr w:type="spellEnd"/>
          </w:p>
        </w:tc>
        <w:tc>
          <w:tcPr>
            <w:tcW w:w="2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6C52" w:rsidRDefault="002E6E5F" w:rsidP="00B66C5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sign the login UI completed</w:t>
            </w:r>
          </w:p>
          <w:p w:rsidR="00A27473" w:rsidRPr="00865215" w:rsidRDefault="00A27473" w:rsidP="00B66C5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6C52" w:rsidRPr="00865215" w:rsidRDefault="00A27473" w:rsidP="00B66C5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6C52" w:rsidRPr="00865215" w:rsidRDefault="00A27473" w:rsidP="00B66C5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de the login page</w:t>
            </w:r>
          </w:p>
        </w:tc>
      </w:tr>
      <w:tr w:rsidR="00B66C52" w:rsidRPr="00865215" w:rsidTr="00A27473">
        <w:trPr>
          <w:trHeight w:val="121"/>
        </w:trPr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B66C52" w:rsidRPr="00865215" w:rsidRDefault="00B66C52" w:rsidP="00B66C5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6C52" w:rsidRPr="00865215" w:rsidRDefault="00B66C52" w:rsidP="00B66C5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E57E8F">
              <w:rPr>
                <w:rFonts w:ascii="Times New Roman" w:hAnsi="Times New Roman" w:cs="Times New Roman"/>
                <w:sz w:val="24"/>
                <w:szCs w:val="24"/>
              </w:rPr>
              <w:t>Chiang Chin Liang</w:t>
            </w:r>
          </w:p>
        </w:tc>
        <w:tc>
          <w:tcPr>
            <w:tcW w:w="2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6C52" w:rsidRPr="00865215" w:rsidRDefault="002E6E5F" w:rsidP="00B66C5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sign add new member UI</w:t>
            </w:r>
            <w:r w:rsidR="00934269">
              <w:rPr>
                <w:rFonts w:ascii="Times New Roman" w:hAnsi="Times New Roman" w:cs="Times New Roman"/>
                <w:sz w:val="24"/>
                <w:szCs w:val="24"/>
              </w:rPr>
              <w:t xml:space="preserve"> completed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6C52" w:rsidRPr="00865215" w:rsidRDefault="006913AE" w:rsidP="00B66C5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6C52" w:rsidRDefault="00A27473" w:rsidP="00B66C5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de</w:t>
            </w:r>
            <w:r w:rsidR="006913AE">
              <w:rPr>
                <w:rFonts w:ascii="Times New Roman" w:hAnsi="Times New Roman" w:cs="Times New Roman"/>
                <w:sz w:val="24"/>
                <w:szCs w:val="24"/>
              </w:rPr>
              <w:t xml:space="preserve"> th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dd new member UI</w:t>
            </w:r>
          </w:p>
          <w:p w:rsidR="006913AE" w:rsidRPr="00865215" w:rsidRDefault="006913AE" w:rsidP="00B66C5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E6E5F" w:rsidRPr="00865215" w:rsidTr="00942C5B"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2E6E5F" w:rsidRPr="00865215" w:rsidRDefault="002E6E5F" w:rsidP="002E6E5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E6E5F" w:rsidRPr="00865215" w:rsidRDefault="002E6E5F" w:rsidP="002E6E5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57E8F">
              <w:rPr>
                <w:rFonts w:ascii="Times New Roman" w:hAnsi="Times New Roman" w:cs="Times New Roman"/>
                <w:sz w:val="24"/>
                <w:szCs w:val="24"/>
              </w:rPr>
              <w:t>Khor</w:t>
            </w:r>
            <w:proofErr w:type="spellEnd"/>
            <w:r w:rsidRPr="00E57E8F">
              <w:rPr>
                <w:rFonts w:ascii="Times New Roman" w:hAnsi="Times New Roman" w:cs="Times New Roman"/>
                <w:sz w:val="24"/>
                <w:szCs w:val="24"/>
              </w:rPr>
              <w:t xml:space="preserve"> Yi </w:t>
            </w:r>
            <w:proofErr w:type="spellStart"/>
            <w:r w:rsidRPr="00E57E8F">
              <w:rPr>
                <w:rFonts w:ascii="Times New Roman" w:hAnsi="Times New Roman" w:cs="Times New Roman"/>
                <w:sz w:val="24"/>
                <w:szCs w:val="24"/>
              </w:rPr>
              <w:t>Yau</w:t>
            </w:r>
            <w:proofErr w:type="spellEnd"/>
          </w:p>
        </w:tc>
        <w:tc>
          <w:tcPr>
            <w:tcW w:w="2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E6E5F" w:rsidRPr="00865215" w:rsidRDefault="002E6E5F" w:rsidP="002E6E5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sign update member UI</w:t>
            </w:r>
            <w:r w:rsidR="00934269">
              <w:rPr>
                <w:rFonts w:ascii="Times New Roman" w:hAnsi="Times New Roman" w:cs="Times New Roman"/>
                <w:sz w:val="24"/>
                <w:szCs w:val="24"/>
              </w:rPr>
              <w:t xml:space="preserve"> completed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E6E5F" w:rsidRPr="00865215" w:rsidRDefault="006913AE" w:rsidP="002E6E5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34269" w:rsidRPr="00865215" w:rsidRDefault="002E6E5F" w:rsidP="006913A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65215">
              <w:rPr>
                <w:rFonts w:ascii="Times New Roman" w:hAnsi="Times New Roman" w:cs="Times New Roman"/>
                <w:sz w:val="24"/>
                <w:szCs w:val="24"/>
              </w:rPr>
              <w:t xml:space="preserve">Code </w:t>
            </w:r>
            <w:r w:rsidR="006913AE">
              <w:rPr>
                <w:rFonts w:ascii="Times New Roman" w:hAnsi="Times New Roman" w:cs="Times New Roman"/>
                <w:sz w:val="24"/>
                <w:szCs w:val="24"/>
              </w:rPr>
              <w:t>the update member UI</w:t>
            </w:r>
          </w:p>
        </w:tc>
      </w:tr>
      <w:tr w:rsidR="002E6E5F" w:rsidRPr="00865215" w:rsidTr="00942C5B"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2E6E5F" w:rsidRPr="00865215" w:rsidRDefault="002E6E5F" w:rsidP="002E6E5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E6E5F" w:rsidRPr="00865215" w:rsidRDefault="002E6E5F" w:rsidP="002E6E5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E57E8F">
              <w:rPr>
                <w:rFonts w:ascii="Times New Roman" w:hAnsi="Times New Roman" w:cs="Times New Roman"/>
                <w:sz w:val="24"/>
                <w:szCs w:val="24"/>
              </w:rPr>
              <w:t>Lim Zhen Kai</w:t>
            </w:r>
          </w:p>
        </w:tc>
        <w:tc>
          <w:tcPr>
            <w:tcW w:w="2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E6E5F" w:rsidRPr="00865215" w:rsidRDefault="00934269" w:rsidP="002E6E5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sign view and search member UI completed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E6E5F" w:rsidRPr="00865215" w:rsidRDefault="006913AE" w:rsidP="002E6E5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E6E5F" w:rsidRPr="00865215" w:rsidRDefault="002E6E5F" w:rsidP="002E6E5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65215">
              <w:rPr>
                <w:rFonts w:ascii="Times New Roman" w:hAnsi="Times New Roman" w:cs="Times New Roman"/>
                <w:sz w:val="24"/>
                <w:szCs w:val="24"/>
              </w:rPr>
              <w:t>Code</w:t>
            </w:r>
            <w:r w:rsidR="006913AE">
              <w:rPr>
                <w:rFonts w:ascii="Times New Roman" w:hAnsi="Times New Roman" w:cs="Times New Roman"/>
                <w:sz w:val="24"/>
                <w:szCs w:val="24"/>
              </w:rPr>
              <w:t xml:space="preserve"> the</w:t>
            </w:r>
            <w:r w:rsidRPr="0086521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913AE">
              <w:rPr>
                <w:rFonts w:ascii="Times New Roman" w:hAnsi="Times New Roman" w:cs="Times New Roman"/>
                <w:sz w:val="24"/>
                <w:szCs w:val="24"/>
              </w:rPr>
              <w:t>view and search member UI</w:t>
            </w:r>
          </w:p>
        </w:tc>
      </w:tr>
      <w:tr w:rsidR="00934269" w:rsidRPr="00865215" w:rsidTr="00942C5B"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34269" w:rsidRPr="00865215" w:rsidRDefault="00934269" w:rsidP="00934269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34269" w:rsidRPr="00E57E8F" w:rsidRDefault="00934269" w:rsidP="00934269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E57E8F">
              <w:rPr>
                <w:rFonts w:ascii="Times New Roman" w:hAnsi="Times New Roman" w:cs="Times New Roman"/>
                <w:sz w:val="24"/>
                <w:szCs w:val="24"/>
              </w:rPr>
              <w:t xml:space="preserve">Chai </w:t>
            </w:r>
            <w:proofErr w:type="spellStart"/>
            <w:r w:rsidRPr="00E57E8F">
              <w:rPr>
                <w:rFonts w:ascii="Times New Roman" w:hAnsi="Times New Roman" w:cs="Times New Roman"/>
                <w:sz w:val="24"/>
                <w:szCs w:val="24"/>
              </w:rPr>
              <w:t>Vhon</w:t>
            </w:r>
            <w:proofErr w:type="spellEnd"/>
            <w:r w:rsidRPr="00E57E8F">
              <w:rPr>
                <w:rFonts w:ascii="Times New Roman" w:hAnsi="Times New Roman" w:cs="Times New Roman"/>
                <w:sz w:val="24"/>
                <w:szCs w:val="24"/>
              </w:rPr>
              <w:t xml:space="preserve"> Hui</w:t>
            </w:r>
          </w:p>
        </w:tc>
        <w:tc>
          <w:tcPr>
            <w:tcW w:w="2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34269" w:rsidRPr="00865215" w:rsidRDefault="00934269" w:rsidP="00934269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sign delete member UI completed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34269" w:rsidRPr="00865215" w:rsidRDefault="006913AE" w:rsidP="00934269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34269" w:rsidRDefault="006913AE" w:rsidP="00934269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de the delete member UI.</w:t>
            </w:r>
          </w:p>
          <w:p w:rsidR="006913AE" w:rsidRDefault="006913AE" w:rsidP="00934269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6913AE" w:rsidRPr="00865215" w:rsidRDefault="006913AE" w:rsidP="00934269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913AE" w:rsidRPr="00865215" w:rsidTr="00BA597B">
        <w:tc>
          <w:tcPr>
            <w:tcW w:w="140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6913AE" w:rsidRPr="00865215" w:rsidRDefault="006913AE" w:rsidP="006913A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1/12</w:t>
            </w:r>
            <w:r w:rsidRPr="00865215">
              <w:rPr>
                <w:rFonts w:ascii="Times New Roman" w:hAnsi="Times New Roman" w:cs="Times New Roman"/>
                <w:sz w:val="24"/>
                <w:szCs w:val="24"/>
              </w:rPr>
              <w:t>/2016</w:t>
            </w:r>
          </w:p>
        </w:tc>
        <w:tc>
          <w:tcPr>
            <w:tcW w:w="1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913AE" w:rsidRPr="00865215" w:rsidRDefault="006913AE" w:rsidP="006913A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E57E8F">
              <w:rPr>
                <w:rFonts w:ascii="Times New Roman" w:hAnsi="Times New Roman" w:cs="Times New Roman"/>
                <w:sz w:val="24"/>
                <w:szCs w:val="24"/>
              </w:rPr>
              <w:t xml:space="preserve">Melvin Chew Soon </w:t>
            </w:r>
            <w:proofErr w:type="spellStart"/>
            <w:r w:rsidRPr="00E57E8F">
              <w:rPr>
                <w:rFonts w:ascii="Times New Roman" w:hAnsi="Times New Roman" w:cs="Times New Roman"/>
                <w:sz w:val="24"/>
                <w:szCs w:val="24"/>
              </w:rPr>
              <w:t>Jie</w:t>
            </w:r>
            <w:proofErr w:type="spellEnd"/>
          </w:p>
        </w:tc>
        <w:tc>
          <w:tcPr>
            <w:tcW w:w="2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913AE" w:rsidRPr="00865215" w:rsidRDefault="006913AE" w:rsidP="006913A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de the login page completed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913AE" w:rsidRPr="00865215" w:rsidRDefault="006913AE" w:rsidP="006913A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ayout is hard to adjust.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913AE" w:rsidRPr="00865215" w:rsidRDefault="00E54244" w:rsidP="006913A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st the login page UI</w:t>
            </w:r>
          </w:p>
        </w:tc>
      </w:tr>
      <w:tr w:rsidR="006913AE" w:rsidRPr="00865215" w:rsidTr="00BA597B"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6913AE" w:rsidRPr="00865215" w:rsidRDefault="006913AE" w:rsidP="006913A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913AE" w:rsidRPr="00865215" w:rsidRDefault="006913AE" w:rsidP="006913A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E57E8F">
              <w:rPr>
                <w:rFonts w:ascii="Times New Roman" w:hAnsi="Times New Roman" w:cs="Times New Roman"/>
                <w:sz w:val="24"/>
                <w:szCs w:val="24"/>
              </w:rPr>
              <w:t>Chiang Chin Liang</w:t>
            </w:r>
          </w:p>
        </w:tc>
        <w:tc>
          <w:tcPr>
            <w:tcW w:w="2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913AE" w:rsidRDefault="006913AE" w:rsidP="006913A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de the add new member UI </w:t>
            </w:r>
          </w:p>
          <w:p w:rsidR="006913AE" w:rsidRPr="00865215" w:rsidRDefault="006913AE" w:rsidP="006913A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65215">
              <w:rPr>
                <w:rFonts w:ascii="Times New Roman" w:hAnsi="Times New Roman" w:cs="Times New Roman"/>
                <w:sz w:val="24"/>
                <w:szCs w:val="24"/>
              </w:rPr>
              <w:t>completed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913AE" w:rsidRPr="00865215" w:rsidRDefault="006913AE" w:rsidP="006913A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ayout is hard to adjust.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913AE" w:rsidRPr="00865215" w:rsidRDefault="00E54244" w:rsidP="006913A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st the add new member UI.</w:t>
            </w:r>
          </w:p>
        </w:tc>
      </w:tr>
      <w:tr w:rsidR="006913AE" w:rsidRPr="00865215" w:rsidTr="00BA597B"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6913AE" w:rsidRPr="00865215" w:rsidRDefault="006913AE" w:rsidP="006913A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913AE" w:rsidRPr="00865215" w:rsidRDefault="006913AE" w:rsidP="006913A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57E8F">
              <w:rPr>
                <w:rFonts w:ascii="Times New Roman" w:hAnsi="Times New Roman" w:cs="Times New Roman"/>
                <w:sz w:val="24"/>
                <w:szCs w:val="24"/>
              </w:rPr>
              <w:t>Khor</w:t>
            </w:r>
            <w:proofErr w:type="spellEnd"/>
            <w:r w:rsidRPr="00E57E8F">
              <w:rPr>
                <w:rFonts w:ascii="Times New Roman" w:hAnsi="Times New Roman" w:cs="Times New Roman"/>
                <w:sz w:val="24"/>
                <w:szCs w:val="24"/>
              </w:rPr>
              <w:t xml:space="preserve"> Yi </w:t>
            </w:r>
            <w:proofErr w:type="spellStart"/>
            <w:r w:rsidRPr="00E57E8F">
              <w:rPr>
                <w:rFonts w:ascii="Times New Roman" w:hAnsi="Times New Roman" w:cs="Times New Roman"/>
                <w:sz w:val="24"/>
                <w:szCs w:val="24"/>
              </w:rPr>
              <w:t>Yau</w:t>
            </w:r>
            <w:proofErr w:type="spellEnd"/>
          </w:p>
        </w:tc>
        <w:tc>
          <w:tcPr>
            <w:tcW w:w="2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913AE" w:rsidRPr="00865215" w:rsidRDefault="006913AE" w:rsidP="006913A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65215">
              <w:rPr>
                <w:rFonts w:ascii="Times New Roman" w:hAnsi="Times New Roman" w:cs="Times New Roman"/>
                <w:sz w:val="24"/>
                <w:szCs w:val="24"/>
              </w:rPr>
              <w:t xml:space="preserve">Cod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he update member UI</w:t>
            </w:r>
            <w:r w:rsidRPr="00865215">
              <w:rPr>
                <w:rFonts w:ascii="Times New Roman" w:hAnsi="Times New Roman" w:cs="Times New Roman"/>
                <w:sz w:val="24"/>
                <w:szCs w:val="24"/>
              </w:rPr>
              <w:t xml:space="preserve"> completed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913AE" w:rsidRPr="00865215" w:rsidRDefault="006913AE" w:rsidP="006913A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ayout is hard to adjust.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913AE" w:rsidRPr="00865215" w:rsidRDefault="006913AE" w:rsidP="006913A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65215">
              <w:rPr>
                <w:rFonts w:ascii="Times New Roman" w:hAnsi="Times New Roman" w:cs="Times New Roman"/>
                <w:sz w:val="24"/>
                <w:szCs w:val="24"/>
              </w:rPr>
              <w:t xml:space="preserve">Test the </w:t>
            </w:r>
            <w:r w:rsidR="00E54244">
              <w:rPr>
                <w:rFonts w:ascii="Times New Roman" w:hAnsi="Times New Roman" w:cs="Times New Roman"/>
                <w:sz w:val="24"/>
                <w:szCs w:val="24"/>
              </w:rPr>
              <w:t>update member UI.</w:t>
            </w:r>
          </w:p>
        </w:tc>
      </w:tr>
      <w:tr w:rsidR="006913AE" w:rsidRPr="00865215" w:rsidTr="00BA597B"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6913AE" w:rsidRPr="00865215" w:rsidRDefault="006913AE" w:rsidP="006913A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913AE" w:rsidRPr="00865215" w:rsidRDefault="006913AE" w:rsidP="006913A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E57E8F">
              <w:rPr>
                <w:rFonts w:ascii="Times New Roman" w:hAnsi="Times New Roman" w:cs="Times New Roman"/>
                <w:sz w:val="24"/>
                <w:szCs w:val="24"/>
              </w:rPr>
              <w:t>Lim Zhen Kai</w:t>
            </w:r>
          </w:p>
        </w:tc>
        <w:tc>
          <w:tcPr>
            <w:tcW w:w="2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913AE" w:rsidRPr="00865215" w:rsidRDefault="006913AE" w:rsidP="006913A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65215">
              <w:rPr>
                <w:rFonts w:ascii="Times New Roman" w:hAnsi="Times New Roman" w:cs="Times New Roman"/>
                <w:sz w:val="24"/>
                <w:szCs w:val="24"/>
              </w:rPr>
              <w:t>Cod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he</w:t>
            </w:r>
            <w:r w:rsidRPr="0086521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view and search member UI</w:t>
            </w:r>
            <w:r w:rsidRPr="00865215">
              <w:rPr>
                <w:rFonts w:ascii="Times New Roman" w:hAnsi="Times New Roman" w:cs="Times New Roman"/>
                <w:sz w:val="24"/>
                <w:szCs w:val="24"/>
              </w:rPr>
              <w:t xml:space="preserve"> completed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913AE" w:rsidRPr="00865215" w:rsidRDefault="006913AE" w:rsidP="006913A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ayout is hard to adjust.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913AE" w:rsidRPr="00865215" w:rsidRDefault="00E54244" w:rsidP="006913A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st the view and search member UI</w:t>
            </w:r>
          </w:p>
        </w:tc>
      </w:tr>
      <w:tr w:rsidR="006913AE" w:rsidRPr="00865215" w:rsidTr="00BA597B"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913AE" w:rsidRPr="00865215" w:rsidRDefault="006913AE" w:rsidP="006913A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13AE" w:rsidRPr="00E57E8F" w:rsidRDefault="006913AE" w:rsidP="006913A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E57E8F">
              <w:rPr>
                <w:rFonts w:ascii="Times New Roman" w:hAnsi="Times New Roman" w:cs="Times New Roman"/>
                <w:sz w:val="24"/>
                <w:szCs w:val="24"/>
              </w:rPr>
              <w:t xml:space="preserve">Chai </w:t>
            </w:r>
            <w:proofErr w:type="spellStart"/>
            <w:r w:rsidRPr="00E57E8F">
              <w:rPr>
                <w:rFonts w:ascii="Times New Roman" w:hAnsi="Times New Roman" w:cs="Times New Roman"/>
                <w:sz w:val="24"/>
                <w:szCs w:val="24"/>
              </w:rPr>
              <w:t>Vhon</w:t>
            </w:r>
            <w:proofErr w:type="spellEnd"/>
            <w:r w:rsidRPr="00E57E8F">
              <w:rPr>
                <w:rFonts w:ascii="Times New Roman" w:hAnsi="Times New Roman" w:cs="Times New Roman"/>
                <w:sz w:val="24"/>
                <w:szCs w:val="24"/>
              </w:rPr>
              <w:t xml:space="preserve"> Hui</w:t>
            </w:r>
          </w:p>
        </w:tc>
        <w:tc>
          <w:tcPr>
            <w:tcW w:w="2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13AE" w:rsidRPr="00865215" w:rsidRDefault="006913AE" w:rsidP="006913A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de the delete member UI completed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13AE" w:rsidRPr="00865215" w:rsidRDefault="006913AE" w:rsidP="006913A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ayout is hard to adjust.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13AE" w:rsidRPr="00865215" w:rsidRDefault="00E54244" w:rsidP="006913A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st the delete member UI</w:t>
            </w:r>
          </w:p>
        </w:tc>
      </w:tr>
      <w:tr w:rsidR="006913AE" w:rsidRPr="00865215" w:rsidTr="004D7466">
        <w:tc>
          <w:tcPr>
            <w:tcW w:w="140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6913AE" w:rsidRPr="00865215" w:rsidRDefault="006913AE" w:rsidP="006913A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865215">
              <w:rPr>
                <w:rFonts w:ascii="Times New Roman" w:hAnsi="Times New Roman" w:cs="Times New Roman"/>
                <w:sz w:val="24"/>
                <w:szCs w:val="24"/>
              </w:rPr>
              <w:t>/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865215">
              <w:rPr>
                <w:rFonts w:ascii="Times New Roman" w:hAnsi="Times New Roman" w:cs="Times New Roman"/>
                <w:sz w:val="24"/>
                <w:szCs w:val="24"/>
              </w:rPr>
              <w:t>/2016</w:t>
            </w:r>
          </w:p>
        </w:tc>
        <w:tc>
          <w:tcPr>
            <w:tcW w:w="1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913AE" w:rsidRPr="00865215" w:rsidRDefault="006913AE" w:rsidP="006913A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E57E8F">
              <w:rPr>
                <w:rFonts w:ascii="Times New Roman" w:hAnsi="Times New Roman" w:cs="Times New Roman"/>
                <w:sz w:val="24"/>
                <w:szCs w:val="24"/>
              </w:rPr>
              <w:t xml:space="preserve">Melvin Chew Soon </w:t>
            </w:r>
            <w:proofErr w:type="spellStart"/>
            <w:r w:rsidRPr="00E57E8F">
              <w:rPr>
                <w:rFonts w:ascii="Times New Roman" w:hAnsi="Times New Roman" w:cs="Times New Roman"/>
                <w:sz w:val="24"/>
                <w:szCs w:val="24"/>
              </w:rPr>
              <w:t>Jie</w:t>
            </w:r>
            <w:proofErr w:type="spellEnd"/>
          </w:p>
        </w:tc>
        <w:tc>
          <w:tcPr>
            <w:tcW w:w="2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913AE" w:rsidRPr="00865215" w:rsidRDefault="00E54244" w:rsidP="006913A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st the login page UI</w:t>
            </w:r>
            <w:r w:rsidRPr="0086521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913AE" w:rsidRPr="00865215">
              <w:rPr>
                <w:rFonts w:ascii="Times New Roman" w:hAnsi="Times New Roman" w:cs="Times New Roman"/>
                <w:sz w:val="24"/>
                <w:szCs w:val="24"/>
              </w:rPr>
              <w:t>completed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913AE" w:rsidRDefault="00E54244" w:rsidP="006913A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nt size too small and color not contrast enough.</w:t>
            </w:r>
          </w:p>
          <w:p w:rsidR="00E54244" w:rsidRPr="00865215" w:rsidRDefault="00E54244" w:rsidP="006913A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913AE" w:rsidRPr="00865215" w:rsidRDefault="00AC7BF5" w:rsidP="006913A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65215">
              <w:rPr>
                <w:rFonts w:ascii="Times New Roman" w:hAnsi="Times New Roman" w:cs="Times New Roman"/>
                <w:sz w:val="24"/>
                <w:szCs w:val="24"/>
              </w:rPr>
              <w:t xml:space="preserve">Code the functio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for login page UI.</w:t>
            </w:r>
          </w:p>
        </w:tc>
      </w:tr>
      <w:tr w:rsidR="00AC7BF5" w:rsidRPr="00865215" w:rsidTr="004D7466"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AC7BF5" w:rsidRPr="00865215" w:rsidRDefault="00AC7BF5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C7BF5" w:rsidRPr="00865215" w:rsidRDefault="00AC7BF5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E57E8F">
              <w:rPr>
                <w:rFonts w:ascii="Times New Roman" w:hAnsi="Times New Roman" w:cs="Times New Roman"/>
                <w:sz w:val="24"/>
                <w:szCs w:val="24"/>
              </w:rPr>
              <w:t>Chiang Chin Liang</w:t>
            </w:r>
          </w:p>
        </w:tc>
        <w:tc>
          <w:tcPr>
            <w:tcW w:w="2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C7BF5" w:rsidRPr="00865215" w:rsidRDefault="00AC7BF5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est the add new member UI </w:t>
            </w:r>
            <w:r w:rsidRPr="00865215">
              <w:rPr>
                <w:rFonts w:ascii="Times New Roman" w:hAnsi="Times New Roman" w:cs="Times New Roman"/>
                <w:sz w:val="24"/>
                <w:szCs w:val="24"/>
              </w:rPr>
              <w:t>completed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C7BF5" w:rsidRDefault="00AC7BF5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nt size too small and color not contrast enough.</w:t>
            </w:r>
          </w:p>
          <w:p w:rsidR="00AC7BF5" w:rsidRPr="00865215" w:rsidRDefault="00AC7BF5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C7BF5" w:rsidRPr="00865215" w:rsidRDefault="00AC7BF5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de the function for add new member UI.</w:t>
            </w:r>
          </w:p>
        </w:tc>
      </w:tr>
      <w:tr w:rsidR="00AC7BF5" w:rsidRPr="00865215" w:rsidTr="004D7466"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AC7BF5" w:rsidRPr="00865215" w:rsidRDefault="00AC7BF5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C7BF5" w:rsidRPr="00865215" w:rsidRDefault="00AC7BF5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57E8F">
              <w:rPr>
                <w:rFonts w:ascii="Times New Roman" w:hAnsi="Times New Roman" w:cs="Times New Roman"/>
                <w:sz w:val="24"/>
                <w:szCs w:val="24"/>
              </w:rPr>
              <w:t>Khor</w:t>
            </w:r>
            <w:proofErr w:type="spellEnd"/>
            <w:r w:rsidRPr="00E57E8F">
              <w:rPr>
                <w:rFonts w:ascii="Times New Roman" w:hAnsi="Times New Roman" w:cs="Times New Roman"/>
                <w:sz w:val="24"/>
                <w:szCs w:val="24"/>
              </w:rPr>
              <w:t xml:space="preserve"> Yi </w:t>
            </w:r>
            <w:proofErr w:type="spellStart"/>
            <w:r w:rsidRPr="00E57E8F">
              <w:rPr>
                <w:rFonts w:ascii="Times New Roman" w:hAnsi="Times New Roman" w:cs="Times New Roman"/>
                <w:sz w:val="24"/>
                <w:szCs w:val="24"/>
              </w:rPr>
              <w:t>Yau</w:t>
            </w:r>
            <w:proofErr w:type="spellEnd"/>
          </w:p>
        </w:tc>
        <w:tc>
          <w:tcPr>
            <w:tcW w:w="2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C7BF5" w:rsidRPr="00865215" w:rsidRDefault="00AC7BF5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65215">
              <w:rPr>
                <w:rFonts w:ascii="Times New Roman" w:hAnsi="Times New Roman" w:cs="Times New Roman"/>
                <w:sz w:val="24"/>
                <w:szCs w:val="24"/>
              </w:rPr>
              <w:t xml:space="preserve">Test 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update member UI </w:t>
            </w:r>
            <w:r w:rsidRPr="00865215">
              <w:rPr>
                <w:rFonts w:ascii="Times New Roman" w:hAnsi="Times New Roman" w:cs="Times New Roman"/>
                <w:sz w:val="24"/>
                <w:szCs w:val="24"/>
              </w:rPr>
              <w:t>completed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C7BF5" w:rsidRDefault="00AC7BF5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nt size too small and color not contrast enough.</w:t>
            </w:r>
          </w:p>
          <w:p w:rsidR="00AC7BF5" w:rsidRPr="00865215" w:rsidRDefault="00AC7BF5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C7BF5" w:rsidRPr="00865215" w:rsidRDefault="00AC7BF5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65215">
              <w:rPr>
                <w:rFonts w:ascii="Times New Roman" w:hAnsi="Times New Roman" w:cs="Times New Roman"/>
                <w:sz w:val="24"/>
                <w:szCs w:val="24"/>
              </w:rPr>
              <w:t xml:space="preserve">Code the functio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for update member UI.</w:t>
            </w:r>
          </w:p>
        </w:tc>
      </w:tr>
      <w:tr w:rsidR="00AC7BF5" w:rsidRPr="00865215" w:rsidTr="004D7466"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AC7BF5" w:rsidRPr="00865215" w:rsidRDefault="00AC7BF5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C7BF5" w:rsidRPr="00865215" w:rsidRDefault="00AC7BF5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E57E8F">
              <w:rPr>
                <w:rFonts w:ascii="Times New Roman" w:hAnsi="Times New Roman" w:cs="Times New Roman"/>
                <w:sz w:val="24"/>
                <w:szCs w:val="24"/>
              </w:rPr>
              <w:t>Lim Zhen Kai</w:t>
            </w:r>
          </w:p>
        </w:tc>
        <w:tc>
          <w:tcPr>
            <w:tcW w:w="2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C7BF5" w:rsidRPr="00865215" w:rsidRDefault="00AC7BF5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st the view and search member UI</w:t>
            </w:r>
            <w:r w:rsidRPr="00865215">
              <w:rPr>
                <w:rFonts w:ascii="Times New Roman" w:hAnsi="Times New Roman" w:cs="Times New Roman"/>
                <w:sz w:val="24"/>
                <w:szCs w:val="24"/>
              </w:rPr>
              <w:t xml:space="preserve"> completed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C7BF5" w:rsidRDefault="00AC7BF5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nt size too small and color not contrast enough.</w:t>
            </w:r>
          </w:p>
          <w:p w:rsidR="00AC7BF5" w:rsidRPr="00865215" w:rsidRDefault="00AC7BF5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C7BF5" w:rsidRPr="00865215" w:rsidRDefault="00AC7BF5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de the function for view and search member UI.</w:t>
            </w:r>
          </w:p>
        </w:tc>
      </w:tr>
      <w:tr w:rsidR="00AC7BF5" w:rsidRPr="00865215" w:rsidTr="004D7466"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C7BF5" w:rsidRPr="00865215" w:rsidRDefault="00AC7BF5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7BF5" w:rsidRPr="00E57E8F" w:rsidRDefault="00AC7BF5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E57E8F">
              <w:rPr>
                <w:rFonts w:ascii="Times New Roman" w:hAnsi="Times New Roman" w:cs="Times New Roman"/>
                <w:sz w:val="24"/>
                <w:szCs w:val="24"/>
              </w:rPr>
              <w:t xml:space="preserve">Chai </w:t>
            </w:r>
            <w:proofErr w:type="spellStart"/>
            <w:r w:rsidRPr="00E57E8F">
              <w:rPr>
                <w:rFonts w:ascii="Times New Roman" w:hAnsi="Times New Roman" w:cs="Times New Roman"/>
                <w:sz w:val="24"/>
                <w:szCs w:val="24"/>
              </w:rPr>
              <w:t>Vhon</w:t>
            </w:r>
            <w:proofErr w:type="spellEnd"/>
            <w:r w:rsidRPr="00E57E8F">
              <w:rPr>
                <w:rFonts w:ascii="Times New Roman" w:hAnsi="Times New Roman" w:cs="Times New Roman"/>
                <w:sz w:val="24"/>
                <w:szCs w:val="24"/>
              </w:rPr>
              <w:t xml:space="preserve"> Hui</w:t>
            </w:r>
          </w:p>
        </w:tc>
        <w:tc>
          <w:tcPr>
            <w:tcW w:w="2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7BF5" w:rsidRPr="00865215" w:rsidRDefault="00AC7BF5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st the delete member UI completed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7BF5" w:rsidRDefault="00AC7BF5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nt size too small and color not contrast enough.</w:t>
            </w:r>
          </w:p>
          <w:p w:rsidR="00AC7BF5" w:rsidRDefault="00AC7BF5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AC7BF5" w:rsidRDefault="00AC7BF5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AC7BF5" w:rsidRDefault="00AC7BF5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AC7BF5" w:rsidRPr="00865215" w:rsidRDefault="00AC7BF5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7BF5" w:rsidRDefault="00AC7BF5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de the function for the delete member UI</w:t>
            </w:r>
          </w:p>
          <w:p w:rsidR="00AC7BF5" w:rsidRPr="00865215" w:rsidRDefault="00AC7BF5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C7BF5" w:rsidRPr="00865215" w:rsidTr="009C11B0">
        <w:tc>
          <w:tcPr>
            <w:tcW w:w="140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AC7BF5" w:rsidRPr="00865215" w:rsidRDefault="00AC7BF5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3/12</w:t>
            </w:r>
            <w:r w:rsidRPr="00865215">
              <w:rPr>
                <w:rFonts w:ascii="Times New Roman" w:hAnsi="Times New Roman" w:cs="Times New Roman"/>
                <w:sz w:val="24"/>
                <w:szCs w:val="24"/>
              </w:rPr>
              <w:t>/2016</w:t>
            </w:r>
          </w:p>
        </w:tc>
        <w:tc>
          <w:tcPr>
            <w:tcW w:w="1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C7BF5" w:rsidRPr="00865215" w:rsidRDefault="00AC7BF5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E57E8F">
              <w:rPr>
                <w:rFonts w:ascii="Times New Roman" w:hAnsi="Times New Roman" w:cs="Times New Roman"/>
                <w:sz w:val="24"/>
                <w:szCs w:val="24"/>
              </w:rPr>
              <w:t xml:space="preserve">Melvin Chew Soon </w:t>
            </w:r>
            <w:proofErr w:type="spellStart"/>
            <w:r w:rsidRPr="00E57E8F">
              <w:rPr>
                <w:rFonts w:ascii="Times New Roman" w:hAnsi="Times New Roman" w:cs="Times New Roman"/>
                <w:sz w:val="24"/>
                <w:szCs w:val="24"/>
              </w:rPr>
              <w:t>Jie</w:t>
            </w:r>
            <w:proofErr w:type="spellEnd"/>
          </w:p>
        </w:tc>
        <w:tc>
          <w:tcPr>
            <w:tcW w:w="2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C7BF5" w:rsidRPr="00865215" w:rsidRDefault="00AC7BF5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65215">
              <w:rPr>
                <w:rFonts w:ascii="Times New Roman" w:hAnsi="Times New Roman" w:cs="Times New Roman"/>
                <w:sz w:val="24"/>
                <w:szCs w:val="24"/>
              </w:rPr>
              <w:t xml:space="preserve">Code the functio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for login page UI </w:t>
            </w:r>
            <w:r w:rsidRPr="00865215">
              <w:rPr>
                <w:rFonts w:ascii="Times New Roman" w:hAnsi="Times New Roman" w:cs="Times New Roman"/>
                <w:sz w:val="24"/>
                <w:szCs w:val="24"/>
              </w:rPr>
              <w:t>completed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C7BF5" w:rsidRPr="00865215" w:rsidRDefault="00A4685E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C7BF5" w:rsidRDefault="00A4685E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st the function for login page UI.</w:t>
            </w:r>
          </w:p>
          <w:p w:rsidR="00A4685E" w:rsidRPr="00865215" w:rsidRDefault="00A4685E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C7BF5" w:rsidRPr="00865215" w:rsidTr="009C11B0"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AC7BF5" w:rsidRPr="00865215" w:rsidRDefault="00AC7BF5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C7BF5" w:rsidRPr="00865215" w:rsidRDefault="00AC7BF5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E57E8F">
              <w:rPr>
                <w:rFonts w:ascii="Times New Roman" w:hAnsi="Times New Roman" w:cs="Times New Roman"/>
                <w:sz w:val="24"/>
                <w:szCs w:val="24"/>
              </w:rPr>
              <w:t>Chiang Chin Liang</w:t>
            </w:r>
          </w:p>
        </w:tc>
        <w:tc>
          <w:tcPr>
            <w:tcW w:w="2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C7BF5" w:rsidRPr="00865215" w:rsidRDefault="00AC7BF5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de the function for add new member UI</w:t>
            </w:r>
            <w:r w:rsidRPr="00865215">
              <w:rPr>
                <w:rFonts w:ascii="Times New Roman" w:hAnsi="Times New Roman" w:cs="Times New Roman"/>
                <w:sz w:val="24"/>
                <w:szCs w:val="24"/>
              </w:rPr>
              <w:t xml:space="preserve"> completed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C7BF5" w:rsidRPr="00865215" w:rsidRDefault="00A4685E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4685E" w:rsidRDefault="00A4685E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st the function for add new member UI</w:t>
            </w:r>
          </w:p>
          <w:p w:rsidR="00AC7BF5" w:rsidRPr="00865215" w:rsidRDefault="00A4685E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AC7BF5" w:rsidRPr="00865215" w:rsidTr="009C11B0"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AC7BF5" w:rsidRPr="00865215" w:rsidRDefault="00AC7BF5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C7BF5" w:rsidRPr="00865215" w:rsidRDefault="00AC7BF5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57E8F">
              <w:rPr>
                <w:rFonts w:ascii="Times New Roman" w:hAnsi="Times New Roman" w:cs="Times New Roman"/>
                <w:sz w:val="24"/>
                <w:szCs w:val="24"/>
              </w:rPr>
              <w:t>Khor</w:t>
            </w:r>
            <w:proofErr w:type="spellEnd"/>
            <w:r w:rsidRPr="00E57E8F">
              <w:rPr>
                <w:rFonts w:ascii="Times New Roman" w:hAnsi="Times New Roman" w:cs="Times New Roman"/>
                <w:sz w:val="24"/>
                <w:szCs w:val="24"/>
              </w:rPr>
              <w:t xml:space="preserve"> Yi </w:t>
            </w:r>
            <w:proofErr w:type="spellStart"/>
            <w:r w:rsidRPr="00E57E8F">
              <w:rPr>
                <w:rFonts w:ascii="Times New Roman" w:hAnsi="Times New Roman" w:cs="Times New Roman"/>
                <w:sz w:val="24"/>
                <w:szCs w:val="24"/>
              </w:rPr>
              <w:t>Yau</w:t>
            </w:r>
            <w:proofErr w:type="spellEnd"/>
          </w:p>
        </w:tc>
        <w:tc>
          <w:tcPr>
            <w:tcW w:w="2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C7BF5" w:rsidRPr="00865215" w:rsidRDefault="00AC7BF5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65215">
              <w:rPr>
                <w:rFonts w:ascii="Times New Roman" w:hAnsi="Times New Roman" w:cs="Times New Roman"/>
                <w:sz w:val="24"/>
                <w:szCs w:val="24"/>
              </w:rPr>
              <w:t xml:space="preserve">Code the functio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for update member UI</w:t>
            </w:r>
            <w:r w:rsidRPr="00865215">
              <w:rPr>
                <w:rFonts w:ascii="Times New Roman" w:hAnsi="Times New Roman" w:cs="Times New Roman"/>
                <w:sz w:val="24"/>
                <w:szCs w:val="24"/>
              </w:rPr>
              <w:t xml:space="preserve"> completed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C7BF5" w:rsidRPr="00865215" w:rsidRDefault="00A4685E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C7BF5" w:rsidRDefault="00A4685E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st the function for update member UI.</w:t>
            </w:r>
          </w:p>
          <w:p w:rsidR="00A4685E" w:rsidRPr="00865215" w:rsidRDefault="00A4685E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C7BF5" w:rsidRPr="00865215" w:rsidTr="009C11B0"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AC7BF5" w:rsidRPr="00865215" w:rsidRDefault="00AC7BF5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C7BF5" w:rsidRPr="00865215" w:rsidRDefault="00AC7BF5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E57E8F">
              <w:rPr>
                <w:rFonts w:ascii="Times New Roman" w:hAnsi="Times New Roman" w:cs="Times New Roman"/>
                <w:sz w:val="24"/>
                <w:szCs w:val="24"/>
              </w:rPr>
              <w:t>Lim Zhen Kai</w:t>
            </w:r>
          </w:p>
        </w:tc>
        <w:tc>
          <w:tcPr>
            <w:tcW w:w="2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C7BF5" w:rsidRPr="00865215" w:rsidRDefault="00AC7BF5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de the function for view and search member UI</w:t>
            </w:r>
            <w:r w:rsidRPr="00865215">
              <w:rPr>
                <w:rFonts w:ascii="Times New Roman" w:hAnsi="Times New Roman" w:cs="Times New Roman"/>
                <w:sz w:val="24"/>
                <w:szCs w:val="24"/>
              </w:rPr>
              <w:t xml:space="preserve"> completed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C7BF5" w:rsidRPr="00865215" w:rsidRDefault="00A4685E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C7BF5" w:rsidRDefault="00A4685E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st the function for view and search member UI.</w:t>
            </w:r>
          </w:p>
          <w:p w:rsidR="00A4685E" w:rsidRPr="00865215" w:rsidRDefault="00A4685E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C7BF5" w:rsidRPr="00865215" w:rsidTr="00AC7BF5"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AC7BF5" w:rsidRPr="00865215" w:rsidRDefault="00AC7BF5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7BF5" w:rsidRPr="00E57E8F" w:rsidRDefault="00AC7BF5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E57E8F">
              <w:rPr>
                <w:rFonts w:ascii="Times New Roman" w:hAnsi="Times New Roman" w:cs="Times New Roman"/>
                <w:sz w:val="24"/>
                <w:szCs w:val="24"/>
              </w:rPr>
              <w:t xml:space="preserve">Chai </w:t>
            </w:r>
            <w:proofErr w:type="spellStart"/>
            <w:r w:rsidRPr="00E57E8F">
              <w:rPr>
                <w:rFonts w:ascii="Times New Roman" w:hAnsi="Times New Roman" w:cs="Times New Roman"/>
                <w:sz w:val="24"/>
                <w:szCs w:val="24"/>
              </w:rPr>
              <w:t>Vhon</w:t>
            </w:r>
            <w:proofErr w:type="spellEnd"/>
            <w:r w:rsidRPr="00E57E8F">
              <w:rPr>
                <w:rFonts w:ascii="Times New Roman" w:hAnsi="Times New Roman" w:cs="Times New Roman"/>
                <w:sz w:val="24"/>
                <w:szCs w:val="24"/>
              </w:rPr>
              <w:t xml:space="preserve"> Hui</w:t>
            </w:r>
          </w:p>
        </w:tc>
        <w:tc>
          <w:tcPr>
            <w:tcW w:w="2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7BF5" w:rsidRPr="00865215" w:rsidRDefault="00AC7BF5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de the function for the delete member UI completed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7BF5" w:rsidRPr="00865215" w:rsidRDefault="00A4685E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7BF5" w:rsidRDefault="00A4685E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st the function for delete member UI.</w:t>
            </w:r>
          </w:p>
          <w:p w:rsidR="00A4685E" w:rsidRPr="00865215" w:rsidRDefault="00A4685E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C7BF5" w:rsidRPr="00865215" w:rsidTr="00AC7BF5">
        <w:tc>
          <w:tcPr>
            <w:tcW w:w="0" w:type="auto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:rsidR="00AC7BF5" w:rsidRPr="00865215" w:rsidRDefault="00AC7BF5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/12</w:t>
            </w:r>
            <w:r w:rsidRPr="00865215">
              <w:rPr>
                <w:rFonts w:ascii="Times New Roman" w:hAnsi="Times New Roman" w:cs="Times New Roman"/>
                <w:sz w:val="24"/>
                <w:szCs w:val="24"/>
              </w:rPr>
              <w:t>/2016</w:t>
            </w:r>
          </w:p>
        </w:tc>
        <w:tc>
          <w:tcPr>
            <w:tcW w:w="1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7BF5" w:rsidRPr="00E57E8F" w:rsidRDefault="00AC7BF5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E57E8F">
              <w:rPr>
                <w:rFonts w:ascii="Times New Roman" w:hAnsi="Times New Roman" w:cs="Times New Roman"/>
                <w:sz w:val="24"/>
                <w:szCs w:val="24"/>
              </w:rPr>
              <w:t xml:space="preserve">Melvin Chew Soon </w:t>
            </w:r>
            <w:proofErr w:type="spellStart"/>
            <w:r w:rsidRPr="00E57E8F">
              <w:rPr>
                <w:rFonts w:ascii="Times New Roman" w:hAnsi="Times New Roman" w:cs="Times New Roman"/>
                <w:sz w:val="24"/>
                <w:szCs w:val="24"/>
              </w:rPr>
              <w:t>Jie</w:t>
            </w:r>
            <w:proofErr w:type="spellEnd"/>
          </w:p>
        </w:tc>
        <w:tc>
          <w:tcPr>
            <w:tcW w:w="2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4685E" w:rsidRDefault="00A4685E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st the function for login page UI completed and completed user story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7BF5" w:rsidRPr="00865215" w:rsidRDefault="00A4685E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7BF5" w:rsidRPr="00865215" w:rsidRDefault="00A4685E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AC7BF5" w:rsidRPr="00865215" w:rsidTr="00AC7BF5"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AC7BF5" w:rsidRPr="00865215" w:rsidRDefault="00AC7BF5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7BF5" w:rsidRPr="00E57E8F" w:rsidRDefault="00AC7BF5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E57E8F">
              <w:rPr>
                <w:rFonts w:ascii="Times New Roman" w:hAnsi="Times New Roman" w:cs="Times New Roman"/>
                <w:sz w:val="24"/>
                <w:szCs w:val="24"/>
              </w:rPr>
              <w:t>Chiang Chin Liang</w:t>
            </w:r>
          </w:p>
        </w:tc>
        <w:tc>
          <w:tcPr>
            <w:tcW w:w="2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4685E" w:rsidRDefault="00A4685E" w:rsidP="00A4685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st the function for add new member UI completed and completed user story</w:t>
            </w:r>
          </w:p>
          <w:p w:rsidR="00AC7BF5" w:rsidRDefault="00AC7BF5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7BF5" w:rsidRPr="00865215" w:rsidRDefault="00A4685E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7BF5" w:rsidRPr="00865215" w:rsidRDefault="00A4685E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AC7BF5" w:rsidRPr="00865215" w:rsidTr="00AC7BF5"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AC7BF5" w:rsidRPr="00865215" w:rsidRDefault="00AC7BF5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7BF5" w:rsidRPr="00E57E8F" w:rsidRDefault="00AC7BF5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57E8F">
              <w:rPr>
                <w:rFonts w:ascii="Times New Roman" w:hAnsi="Times New Roman" w:cs="Times New Roman"/>
                <w:sz w:val="24"/>
                <w:szCs w:val="24"/>
              </w:rPr>
              <w:t>Khor</w:t>
            </w:r>
            <w:proofErr w:type="spellEnd"/>
            <w:r w:rsidRPr="00E57E8F">
              <w:rPr>
                <w:rFonts w:ascii="Times New Roman" w:hAnsi="Times New Roman" w:cs="Times New Roman"/>
                <w:sz w:val="24"/>
                <w:szCs w:val="24"/>
              </w:rPr>
              <w:t xml:space="preserve"> Yi </w:t>
            </w:r>
            <w:proofErr w:type="spellStart"/>
            <w:r w:rsidRPr="00E57E8F">
              <w:rPr>
                <w:rFonts w:ascii="Times New Roman" w:hAnsi="Times New Roman" w:cs="Times New Roman"/>
                <w:sz w:val="24"/>
                <w:szCs w:val="24"/>
              </w:rPr>
              <w:t>Yau</w:t>
            </w:r>
            <w:proofErr w:type="spellEnd"/>
          </w:p>
        </w:tc>
        <w:tc>
          <w:tcPr>
            <w:tcW w:w="2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7BF5" w:rsidRDefault="00A4685E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st the function for update member UI completed and completed user story</w:t>
            </w:r>
          </w:p>
          <w:p w:rsidR="00A4685E" w:rsidRDefault="00A4685E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7BF5" w:rsidRPr="00865215" w:rsidRDefault="00A4685E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7BF5" w:rsidRPr="00865215" w:rsidRDefault="00A4685E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AC7BF5" w:rsidRPr="00865215" w:rsidTr="00AC7BF5"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AC7BF5" w:rsidRPr="00865215" w:rsidRDefault="00AC7BF5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7BF5" w:rsidRPr="00E57E8F" w:rsidRDefault="00AC7BF5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E57E8F">
              <w:rPr>
                <w:rFonts w:ascii="Times New Roman" w:hAnsi="Times New Roman" w:cs="Times New Roman"/>
                <w:sz w:val="24"/>
                <w:szCs w:val="24"/>
              </w:rPr>
              <w:t>Lim Zhen Kai</w:t>
            </w:r>
          </w:p>
        </w:tc>
        <w:tc>
          <w:tcPr>
            <w:tcW w:w="2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7BF5" w:rsidRDefault="00A4685E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st the function for view and search member UI completed and completed user story</w:t>
            </w:r>
          </w:p>
          <w:p w:rsidR="00A4685E" w:rsidRDefault="00A4685E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7BF5" w:rsidRPr="00865215" w:rsidRDefault="00A4685E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-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7BF5" w:rsidRPr="00865215" w:rsidRDefault="00A4685E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AC7BF5" w:rsidRPr="00865215" w:rsidTr="009C11B0"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C7BF5" w:rsidRPr="00865215" w:rsidRDefault="00AC7BF5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7BF5" w:rsidRPr="00E57E8F" w:rsidRDefault="00AC7BF5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E57E8F">
              <w:rPr>
                <w:rFonts w:ascii="Times New Roman" w:hAnsi="Times New Roman" w:cs="Times New Roman"/>
                <w:sz w:val="24"/>
                <w:szCs w:val="24"/>
              </w:rPr>
              <w:t xml:space="preserve">Chai </w:t>
            </w:r>
            <w:proofErr w:type="spellStart"/>
            <w:r w:rsidRPr="00E57E8F">
              <w:rPr>
                <w:rFonts w:ascii="Times New Roman" w:hAnsi="Times New Roman" w:cs="Times New Roman"/>
                <w:sz w:val="24"/>
                <w:szCs w:val="24"/>
              </w:rPr>
              <w:t>Vhon</w:t>
            </w:r>
            <w:proofErr w:type="spellEnd"/>
            <w:r w:rsidRPr="00E57E8F">
              <w:rPr>
                <w:rFonts w:ascii="Times New Roman" w:hAnsi="Times New Roman" w:cs="Times New Roman"/>
                <w:sz w:val="24"/>
                <w:szCs w:val="24"/>
              </w:rPr>
              <w:t xml:space="preserve"> Hui</w:t>
            </w:r>
          </w:p>
        </w:tc>
        <w:tc>
          <w:tcPr>
            <w:tcW w:w="2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7BF5" w:rsidRDefault="00A4685E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st the function for delete member UI completed</w:t>
            </w:r>
          </w:p>
          <w:p w:rsidR="00A4685E" w:rsidRDefault="00A4685E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7BF5" w:rsidRPr="00865215" w:rsidRDefault="00A4685E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7BF5" w:rsidRPr="00865215" w:rsidRDefault="00A4685E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</w:tbl>
    <w:p w:rsidR="00773060" w:rsidRPr="00865215" w:rsidRDefault="00773060" w:rsidP="00865215">
      <w:pPr>
        <w:pStyle w:val="NoSpacing"/>
        <w:rPr>
          <w:rFonts w:ascii="Times New Roman" w:hAnsi="Times New Roman" w:cs="Times New Roman"/>
          <w:sz w:val="24"/>
          <w:szCs w:val="24"/>
        </w:rPr>
      </w:pPr>
    </w:p>
    <w:sectPr w:rsidR="00773060" w:rsidRPr="00865215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cwMzEwNzGxMDUxNrVQ0lEKTi0uzszPAykwrgUAGm9BgCwAAAA="/>
  </w:docVars>
  <w:rsids>
    <w:rsidRoot w:val="00475385"/>
    <w:rsid w:val="0006181F"/>
    <w:rsid w:val="002B05C0"/>
    <w:rsid w:val="002E6E5F"/>
    <w:rsid w:val="00475385"/>
    <w:rsid w:val="006913AE"/>
    <w:rsid w:val="00773060"/>
    <w:rsid w:val="00865215"/>
    <w:rsid w:val="00875A85"/>
    <w:rsid w:val="00934269"/>
    <w:rsid w:val="00A27473"/>
    <w:rsid w:val="00A4685E"/>
    <w:rsid w:val="00AC7BF5"/>
    <w:rsid w:val="00B66C52"/>
    <w:rsid w:val="00D30BB2"/>
    <w:rsid w:val="00E54244"/>
    <w:rsid w:val="00E57E8F"/>
    <w:rsid w:val="00FD67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225AD38-0634-4A88-8B46-84F13A0D7E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MY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865215"/>
    <w:pPr>
      <w:spacing w:line="256" w:lineRule="auto"/>
    </w:pPr>
    <w:rPr>
      <w:rFonts w:eastAsiaTheme="minorHAnsi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65215"/>
    <w:pPr>
      <w:spacing w:after="0" w:line="240" w:lineRule="auto"/>
    </w:pPr>
    <w:rPr>
      <w:rFonts w:eastAsiaTheme="minorHAnsi"/>
      <w:lang w:val="en-US" w:eastAsia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865215"/>
    <w:pPr>
      <w:spacing w:after="0" w:line="240" w:lineRule="auto"/>
    </w:pPr>
    <w:rPr>
      <w:rFonts w:eastAsiaTheme="minorHAnsi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8411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8</TotalTime>
  <Pages>4</Pages>
  <Words>553</Words>
  <Characters>315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ang ChinLiang</dc:creator>
  <cp:keywords/>
  <dc:description/>
  <cp:lastModifiedBy>Chiang ChinLiang</cp:lastModifiedBy>
  <cp:revision>4</cp:revision>
  <dcterms:created xsi:type="dcterms:W3CDTF">2016-12-24T14:41:00Z</dcterms:created>
  <dcterms:modified xsi:type="dcterms:W3CDTF">2016-12-25T10:48:00Z</dcterms:modified>
</cp:coreProperties>
</file>